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55193" w14:textId="445B2B41" w:rsidR="00C953A6" w:rsidRDefault="00C953A6" w:rsidP="00C953A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Cheddar Cheese Fondue</w:t>
      </w:r>
    </w:p>
    <w:p w14:paraId="78973434" w14:textId="5BBA95B1" w:rsidR="00C953A6" w:rsidRDefault="00C953A6" w:rsidP="00C953A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</w:p>
    <w:p w14:paraId="200D893C" w14:textId="77777777" w:rsidR="00C953A6" w:rsidRPr="00ED57B3" w:rsidRDefault="00C953A6" w:rsidP="00C953A6">
      <w:pPr>
        <w:shd w:val="clear" w:color="auto" w:fill="FFFFFF"/>
        <w:spacing w:after="0" w:line="240" w:lineRule="auto"/>
        <w:jc w:val="center"/>
        <w:rPr>
          <w:rFonts w:eastAsia="Times New Roman" w:cstheme="minorHAnsi"/>
          <w:color w:val="222222"/>
          <w:sz w:val="24"/>
          <w:szCs w:val="24"/>
        </w:rPr>
      </w:pPr>
    </w:p>
    <w:p w14:paraId="52774254" w14:textId="2D6E03E9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½ cup of white wine or beer</w:t>
      </w:r>
      <w:r>
        <w:rPr>
          <w:rFonts w:eastAsia="Times New Roman" w:cstheme="minorHAnsi"/>
          <w:color w:val="222222"/>
          <w:sz w:val="24"/>
          <w:szCs w:val="24"/>
        </w:rPr>
        <w:t>, divided</w:t>
      </w:r>
    </w:p>
    <w:p w14:paraId="443866C2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2 tsp minced garlic</w:t>
      </w:r>
    </w:p>
    <w:p w14:paraId="42CAFCF0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1 tsp dry mustard powder</w:t>
      </w:r>
    </w:p>
    <w:p w14:paraId="00566293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2 tsp Worcestershire sauce</w:t>
      </w:r>
    </w:p>
    <w:p w14:paraId="0D105DA6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6 oz cheddar cheese, shredded or cut in small cubes</w:t>
      </w:r>
    </w:p>
    <w:p w14:paraId="47E55E48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2 oz Swiss cheese, shredded or cut in small cubes</w:t>
      </w:r>
    </w:p>
    <w:p w14:paraId="455EC21E" w14:textId="107EA529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1 TBS cornstarch or flour</w:t>
      </w:r>
      <w:r>
        <w:rPr>
          <w:rFonts w:eastAsia="Times New Roman" w:cstheme="minorHAnsi"/>
          <w:color w:val="222222"/>
          <w:sz w:val="24"/>
          <w:szCs w:val="24"/>
        </w:rPr>
        <w:t xml:space="preserve"> dissolved in 1 tablespoon of wine</w:t>
      </w:r>
    </w:p>
    <w:p w14:paraId="5F49DEE0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 </w:t>
      </w:r>
    </w:p>
    <w:p w14:paraId="1B1264A8" w14:textId="5F7926A7" w:rsidR="00C953A6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Dissolve the cornstarch in 1 tablespoon of wine.</w:t>
      </w:r>
    </w:p>
    <w:p w14:paraId="132F1C69" w14:textId="03123724" w:rsidR="00C953A6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Add wine cornstarch, garlic, mustard powder and Worcestershire sauce to fondue pot on medium heat.</w:t>
      </w:r>
    </w:p>
    <w:p w14:paraId="024904E8" w14:textId="77777777" w:rsidR="00C953A6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Bring the liquid to a simmer.</w:t>
      </w:r>
    </w:p>
    <w:p w14:paraId="4A02FBDB" w14:textId="77777777" w:rsidR="00C953A6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Reduce the heat the heat to low and stir in the cheeses.</w:t>
      </w:r>
    </w:p>
    <w:p w14:paraId="2A0C7787" w14:textId="77777777" w:rsidR="00C953A6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S</w:t>
      </w:r>
      <w:r w:rsidRPr="00ED57B3">
        <w:rPr>
          <w:rFonts w:eastAsia="Times New Roman" w:cstheme="minorHAnsi"/>
          <w:color w:val="222222"/>
          <w:sz w:val="24"/>
          <w:szCs w:val="24"/>
        </w:rPr>
        <w:t xml:space="preserve">tirring continually until all cheese is added and melted.  </w:t>
      </w:r>
    </w:p>
    <w:p w14:paraId="2FF81962" w14:textId="07643330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Add additional wine or beer in cheese too thick.</w:t>
      </w:r>
    </w:p>
    <w:p w14:paraId="5BF28E8E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 </w:t>
      </w:r>
    </w:p>
    <w:p w14:paraId="0353C225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Serve hot</w:t>
      </w:r>
    </w:p>
    <w:p w14:paraId="3F4BAFC7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 </w:t>
      </w:r>
    </w:p>
    <w:p w14:paraId="55A330D2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 xml:space="preserve">Serve with cubed bread, sliced apples, salami, veggies, </w:t>
      </w:r>
      <w:proofErr w:type="spellStart"/>
      <w:r w:rsidRPr="00ED57B3">
        <w:rPr>
          <w:rFonts w:eastAsia="Times New Roman" w:cstheme="minorHAnsi"/>
          <w:color w:val="222222"/>
          <w:sz w:val="24"/>
          <w:szCs w:val="24"/>
        </w:rPr>
        <w:t>etc</w:t>
      </w:r>
      <w:proofErr w:type="spellEnd"/>
    </w:p>
    <w:p w14:paraId="7094DCBA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 </w:t>
      </w:r>
    </w:p>
    <w:p w14:paraId="19E4AFC1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Serves 2 -4 people</w:t>
      </w:r>
    </w:p>
    <w:p w14:paraId="75372D0B" w14:textId="77777777" w:rsidR="00C953A6" w:rsidRPr="00ED57B3" w:rsidRDefault="00C953A6" w:rsidP="00C953A6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ED57B3">
        <w:rPr>
          <w:rFonts w:eastAsia="Times New Roman" w:cstheme="minorHAnsi"/>
          <w:color w:val="222222"/>
          <w:sz w:val="24"/>
          <w:szCs w:val="24"/>
        </w:rPr>
        <w:t> </w:t>
      </w:r>
    </w:p>
    <w:p w14:paraId="2470D675" w14:textId="77777777" w:rsidR="0023165A" w:rsidRPr="00C953A6" w:rsidRDefault="0023165A">
      <w:pPr>
        <w:rPr>
          <w:rFonts w:cstheme="minorHAnsi"/>
          <w:sz w:val="24"/>
          <w:szCs w:val="24"/>
        </w:rPr>
      </w:pPr>
    </w:p>
    <w:sectPr w:rsidR="0023165A" w:rsidRPr="00C95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TcyMjMyMTM2tjBX0lEKTi0uzszPAykwrAUAJGE0cywAAAA="/>
  </w:docVars>
  <w:rsids>
    <w:rsidRoot w:val="00C953A6"/>
    <w:rsid w:val="0023165A"/>
    <w:rsid w:val="00927E28"/>
    <w:rsid w:val="00C84C03"/>
    <w:rsid w:val="00C9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BAE01"/>
  <w15:chartTrackingRefBased/>
  <w15:docId w15:val="{13FF115D-C1C1-4BE0-89AE-0149CEF82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3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2-09T12:27:00Z</dcterms:created>
  <dcterms:modified xsi:type="dcterms:W3CDTF">2021-02-09T12:31:00Z</dcterms:modified>
</cp:coreProperties>
</file>